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259E" w:rsidRDefault="001B259E" w:rsidP="001B25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DIN COUNTY (ELIZABETHTOWN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1620"/>
        <w:gridCol w:w="4098"/>
        <w:gridCol w:w="1927"/>
      </w:tblGrid>
      <w:tr w:rsidR="001B259E" w:rsidTr="00261FDE">
        <w:tc>
          <w:tcPr>
            <w:tcW w:w="1705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1620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4098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1927" w:type="dxa"/>
          </w:tcPr>
          <w:p w:rsidR="001B259E" w:rsidRPr="00CC7164" w:rsidRDefault="001B259E" w:rsidP="00261FDE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nchmark Family Services</w:t>
            </w:r>
          </w:p>
        </w:tc>
        <w:tc>
          <w:tcPr>
            <w:tcW w:w="1620" w:type="dxa"/>
          </w:tcPr>
          <w:p w:rsidR="001B259E" w:rsidRDefault="0064395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ra</w:t>
            </w:r>
            <w:r w:rsidR="009F0A16">
              <w:rPr>
                <w:rFonts w:ascii="Times New Roman" w:hAnsi="Times New Roman" w:cs="Times New Roman"/>
                <w:sz w:val="24"/>
                <w:szCs w:val="24"/>
              </w:rPr>
              <w:t xml:space="preserve"> Elmore</w:t>
            </w:r>
          </w:p>
          <w:p w:rsidR="009F0A16" w:rsidRDefault="009F0A16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onica Montgomery, M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4 College St. Road #10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982-7262</w:t>
            </w:r>
          </w:p>
          <w:p w:rsidR="001B259E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E13E94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benchmarkfamilyservices.org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ster care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g Brothers/Big Sisters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cy Hamilton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7 N. Mulberry St. Suite 2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5225</w:t>
            </w:r>
          </w:p>
          <w:p w:rsidR="001B259E" w:rsidRPr="00E13E94" w:rsidRDefault="00444CEB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6" w:history="1"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bbbsky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org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-based &amp; School/Site-based mentoring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y’s Haven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nda Masterson CSW, MSW- Manager</w:t>
            </w:r>
          </w:p>
          <w:p w:rsidR="0053617F" w:rsidRDefault="0053617F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08 N. Miles Suite 10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0195</w:t>
            </w:r>
          </w:p>
          <w:p w:rsidR="0053617F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53617F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boyshaven.org</w:t>
              </w:r>
            </w:hyperlink>
          </w:p>
          <w:p w:rsidR="0053617F" w:rsidRDefault="0053617F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horn children and Family Services Lincoln Trail office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ty  Wilder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6 Buckhorn Lane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horn,4172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-472-367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pus-based residential treatment, Family Preservation Program, Crisis stabilization unit, DDID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itas Health Services (VNA Nazareth Home Care)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rr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enc</w:t>
            </w:r>
            <w:proofErr w:type="spellEnd"/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02-581-8678 in Louisville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1 McDowell Blvd.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dstown, KY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349-550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48-765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31 Crown Pointe Dr.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7010</w:t>
            </w:r>
          </w:p>
          <w:p w:rsidR="0053617F" w:rsidRDefault="0053617F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Health services for Seniors</w:t>
            </w:r>
          </w:p>
        </w:tc>
      </w:tr>
      <w:tr w:rsidR="00E3109E" w:rsidTr="00261FDE">
        <w:tc>
          <w:tcPr>
            <w:tcW w:w="1705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er for Behavioral Health</w:t>
            </w:r>
          </w:p>
        </w:tc>
        <w:tc>
          <w:tcPr>
            <w:tcW w:w="1620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sigr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SW</w:t>
            </w:r>
          </w:p>
        </w:tc>
        <w:tc>
          <w:tcPr>
            <w:tcW w:w="4098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45 Leitchfield Rd. Suite 104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4-8180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E3109E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ara.zsigray@centerforbehavioralhealth.com</w:t>
              </w:r>
            </w:hyperlink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en 5:00 a.m. – 12:3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.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-F)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t-Sun  6:30 a.m. – 8:00 a.m.</w:t>
            </w:r>
          </w:p>
        </w:tc>
        <w:tc>
          <w:tcPr>
            <w:tcW w:w="1927" w:type="dxa"/>
          </w:tcPr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 abuse treatment program</w:t>
            </w: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109E" w:rsidRDefault="00E310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 placement only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municare</w:t>
            </w:r>
            <w:proofErr w:type="spellEnd"/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11 North Dixie Avenu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96-130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x: 270-763.0512</w:t>
            </w:r>
          </w:p>
          <w:p w:rsidR="001B259E" w:rsidRPr="00E13E94" w:rsidRDefault="00444CEB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9" w:history="1"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communicare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.org/</w:t>
              </w:r>
            </w:hyperlink>
          </w:p>
          <w:p w:rsidR="00E13E94" w:rsidRPr="00E13E94" w:rsidRDefault="00E13E94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tal Care Center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v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odland Dialysis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ther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mlet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07 Ring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5-188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lysis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ommunity Based Services</w:t>
            </w:r>
          </w:p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CBS)</w:t>
            </w:r>
          </w:p>
        </w:tc>
        <w:tc>
          <w:tcPr>
            <w:tcW w:w="1620" w:type="dxa"/>
          </w:tcPr>
          <w:p w:rsidR="001B259E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WKU Department of Social Work Field Director for a DCBS placement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6 N. Mulberry St. Suite 14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-362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099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6-5155</w:t>
            </w:r>
          </w:p>
          <w:p w:rsidR="001B259E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E13E94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rd.chfs.ky.gov/Office_Phone/index.aspx?county=49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 Vocation Rehabilitation Employment Program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-Jim Pik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9 N. Miles Street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14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121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ce to persons with disabilities for employment and independence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rdin County School Project PASS (Project Partnership for All Students’ Success) 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dy Garcia</w:t>
            </w:r>
            <w:r w:rsidR="00E13E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</w:t>
            </w:r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3E94" w:rsidRDefault="00444CEB" w:rsidP="00261FDE">
            <w:p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E13E94" w:rsidRPr="00E717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udy.garcia@hardin.kyschools.us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yerly</w:t>
            </w:r>
            <w:proofErr w:type="spellEnd"/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dcliff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</w:t>
            </w:r>
            <w:proofErr w:type="spellEnd"/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832-7235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din County Schools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dy Garcia, MSW</w:t>
            </w:r>
          </w:p>
          <w:p w:rsidR="001B259E" w:rsidRDefault="00444CEB" w:rsidP="00261FDE">
            <w:pPr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1B259E" w:rsidRPr="00E717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udy.garcia@hardin.kyschools.us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W.A. Jenkins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8800</w:t>
            </w:r>
          </w:p>
          <w:p w:rsidR="001B259E" w:rsidRPr="00E13E94" w:rsidRDefault="00444CEB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3" w:history="1"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hardin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k12.ky.us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Pr="004905F0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Hardin Memorial Hospital</w:t>
            </w:r>
          </w:p>
          <w:p w:rsidR="001216E2" w:rsidRDefault="001216E2" w:rsidP="004905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4905F0">
              <w:rPr>
                <w:rFonts w:ascii="Times New Roman" w:hAnsi="Times New Roman" w:cs="Times New Roman"/>
                <w:sz w:val="24"/>
                <w:szCs w:val="24"/>
              </w:rPr>
              <w:t>Lifesprings</w:t>
            </w:r>
            <w:proofErr w:type="spellEnd"/>
            <w:r w:rsidRPr="004905F0">
              <w:rPr>
                <w:rFonts w:ascii="Times New Roman" w:hAnsi="Times New Roman" w:cs="Times New Roman"/>
                <w:sz w:val="24"/>
                <w:szCs w:val="24"/>
              </w:rPr>
              <w:t xml:space="preserve"> Program)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 Casey</w:t>
            </w:r>
          </w:p>
          <w:p w:rsidR="001B259E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1B259E" w:rsidRPr="00E717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lcasey@hmh.net</w:t>
              </w:r>
            </w:hyperlink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3 North Dixie Avenu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1212</w:t>
            </w:r>
          </w:p>
          <w:p w:rsidR="001B259E" w:rsidRDefault="00444CEB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5" w:history="1">
              <w:r w:rsidR="00E13E94" w:rsidRPr="005D784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hmh.net/</w:t>
              </w:r>
            </w:hyperlink>
          </w:p>
          <w:p w:rsidR="00E13E94" w:rsidRPr="00E13E94" w:rsidRDefault="00E13E94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lth Care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0C51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lmwo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althcare</w:t>
            </w:r>
          </w:p>
        </w:tc>
        <w:tc>
          <w:tcPr>
            <w:tcW w:w="1620" w:type="dxa"/>
          </w:tcPr>
          <w:p w:rsidR="001B259E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is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fallet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ocial Services Director</w:t>
            </w:r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6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ec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ive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273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6988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0449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9BE">
              <w:rPr>
                <w:rFonts w:ascii="Times New Roman" w:hAnsi="Times New Roman" w:cs="Times New Roman"/>
                <w:sz w:val="24"/>
                <w:szCs w:val="24"/>
              </w:rPr>
              <w:t>Helping Hand of Hope</w:t>
            </w:r>
          </w:p>
        </w:tc>
        <w:tc>
          <w:tcPr>
            <w:tcW w:w="1620" w:type="dxa"/>
          </w:tcPr>
          <w:p w:rsidR="001B259E" w:rsidRDefault="000449B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 Social Workers only </w:t>
            </w:r>
            <w:r w:rsidR="0064395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taf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se Managers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96 S. Wilson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Pr="00E13E94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</w:t>
            </w:r>
            <w:r w:rsidRPr="00E13E94">
              <w:rPr>
                <w:rFonts w:ascii="Times New Roman" w:hAnsi="Times New Roman" w:cs="Times New Roman"/>
                <w:sz w:val="24"/>
                <w:szCs w:val="24"/>
              </w:rPr>
              <w:t>3092</w:t>
            </w:r>
          </w:p>
          <w:p w:rsidR="001B259E" w:rsidRPr="00E13E94" w:rsidRDefault="00444CEB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16" w:history="1"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helpinghand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ofhope.com/</w:t>
              </w:r>
            </w:hyperlink>
          </w:p>
          <w:p w:rsidR="00E13E94" w:rsidRPr="00E13E94" w:rsidRDefault="00E13E94" w:rsidP="00E13E94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mergency assistance &amp; Counseling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0C51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spa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Centra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</w:t>
            </w:r>
            <w:proofErr w:type="spellEnd"/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. Green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719-412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green@hosparus.org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ec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.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149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37-6300</w:t>
            </w:r>
          </w:p>
          <w:p w:rsidR="001B259E" w:rsidRDefault="00444CEB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17" w:history="1">
              <w:r w:rsidR="00E13E94" w:rsidRPr="005D784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https://www.hosparus.org/</w:t>
              </w:r>
            </w:hyperlink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reland Army Community Hospital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89 Ireland Av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ld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5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t Knox, KY 4012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624-0255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2-624-032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fe Connection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cky Russell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281808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Worker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 Buds Lake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nor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2776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24-4956</w:t>
            </w:r>
          </w:p>
          <w:p w:rsidR="001B259E" w:rsidRDefault="001B259E" w:rsidP="001216E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al and Intellectual Disabilities service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121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coln Trail </w:t>
            </w:r>
            <w:r w:rsidR="001216E2">
              <w:rPr>
                <w:rFonts w:ascii="Times New Roman" w:hAnsi="Times New Roman" w:cs="Times New Roman"/>
                <w:sz w:val="24"/>
                <w:szCs w:val="24"/>
              </w:rPr>
              <w:t xml:space="preserve">Area Agency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ing </w:t>
            </w:r>
            <w:r w:rsidR="001216E2">
              <w:rPr>
                <w:rFonts w:ascii="Times New Roman" w:hAnsi="Times New Roman" w:cs="Times New Roman"/>
                <w:sz w:val="24"/>
                <w:szCs w:val="24"/>
              </w:rPr>
              <w:t>– Family Caregiver Program</w:t>
            </w:r>
          </w:p>
        </w:tc>
        <w:tc>
          <w:tcPr>
            <w:tcW w:w="1620" w:type="dxa"/>
          </w:tcPr>
          <w:p w:rsidR="001B259E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ce Craig, MSW</w:t>
            </w:r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16E2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8" w:history="1">
              <w:r w:rsidR="001216E2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race@ltadd.org</w:t>
              </w:r>
            </w:hyperlink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3 College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2393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2993</w:t>
            </w:r>
          </w:p>
          <w:p w:rsidR="001216E2" w:rsidRDefault="00444CEB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9" w:history="1">
              <w:r w:rsidR="001216E2" w:rsidRPr="005D784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ltadd.org</w:t>
              </w:r>
            </w:hyperlink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services for aging: information/assistance, referral, respite, counseling, etc.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68C2">
              <w:rPr>
                <w:rFonts w:ascii="Times New Roman" w:hAnsi="Times New Roman" w:cs="Times New Roman"/>
                <w:sz w:val="24"/>
                <w:szCs w:val="24"/>
              </w:rPr>
              <w:t>Lincoln Trail Behavioral Hospital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a</w:t>
            </w:r>
            <w:r w:rsidR="00EF68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F68C2">
              <w:rPr>
                <w:rFonts w:ascii="Times New Roman" w:hAnsi="Times New Roman" w:cs="Times New Roman"/>
                <w:sz w:val="24"/>
                <w:szCs w:val="24"/>
              </w:rPr>
              <w:t>Goodin</w:t>
            </w:r>
            <w:proofErr w:type="spellEnd"/>
            <w:r w:rsidR="00EF68C2">
              <w:rPr>
                <w:rFonts w:ascii="Times New Roman" w:hAnsi="Times New Roman" w:cs="Times New Roman"/>
                <w:sz w:val="24"/>
                <w:szCs w:val="24"/>
              </w:rPr>
              <w:t>-Clinical Director</w:t>
            </w:r>
          </w:p>
          <w:p w:rsidR="00EF68C2" w:rsidRDefault="00EF68C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apists, CSW’s &amp; LCSW’s</w:t>
            </w:r>
          </w:p>
          <w:p w:rsidR="001216E2" w:rsidRDefault="001216E2" w:rsidP="00EF68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09 S. Wilson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cliff, KY 4016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351-9444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251F">
              <w:rPr>
                <w:rFonts w:ascii="Times New Roman" w:hAnsi="Times New Roman" w:cs="Times New Roman"/>
                <w:sz w:val="24"/>
                <w:szCs w:val="24"/>
              </w:rPr>
              <w:t>http://www.lincolnbehavioral.com/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iatric &amp; chemical dependency services, Willows &amp; Military Program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din Schools Special Education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m Adkins, Director 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3407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S</w:t>
            </w:r>
            <w:r w:rsidR="003407F5">
              <w:rPr>
                <w:rFonts w:ascii="Times New Roman" w:hAnsi="Times New Roman" w:cs="Times New Roman"/>
                <w:sz w:val="24"/>
                <w:szCs w:val="24"/>
              </w:rPr>
              <w:t>ocial Worker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W.A. Jenkins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9-880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9-8888</w:t>
            </w:r>
          </w:p>
          <w:p w:rsidR="001B259E" w:rsidRDefault="001B259E" w:rsidP="00261FDE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with disabilities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21 years</w:t>
            </w:r>
          </w:p>
        </w:tc>
      </w:tr>
      <w:tr w:rsidR="001B259E" w:rsidTr="00261FDE">
        <w:tc>
          <w:tcPr>
            <w:tcW w:w="1705" w:type="dxa"/>
          </w:tcPr>
          <w:p w:rsidR="001B259E" w:rsidRPr="00A414CC" w:rsidRDefault="001B259E" w:rsidP="005B6F86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Lincoln Village </w:t>
            </w:r>
            <w:r w:rsidR="005B6F86"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Regional Juvenile </w:t>
            </w:r>
            <w:proofErr w:type="spellStart"/>
            <w:r w:rsidR="005B6F86" w:rsidRPr="005B6F86">
              <w:rPr>
                <w:rFonts w:ascii="Times New Roman" w:hAnsi="Times New Roman" w:cs="Times New Roman"/>
                <w:sz w:val="24"/>
                <w:szCs w:val="24"/>
              </w:rPr>
              <w:t>Dentention</w:t>
            </w:r>
            <w:proofErr w:type="spellEnd"/>
            <w:r w:rsidR="005B6F86"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 Center</w:t>
            </w:r>
            <w:r w:rsidR="001216E2" w:rsidRPr="005B6F86">
              <w:rPr>
                <w:rFonts w:ascii="Times New Roman" w:hAnsi="Times New Roman" w:cs="Times New Roman"/>
                <w:sz w:val="24"/>
                <w:szCs w:val="24"/>
              </w:rPr>
              <w:t xml:space="preserve"> (DJJ)</w:t>
            </w:r>
          </w:p>
        </w:tc>
        <w:tc>
          <w:tcPr>
            <w:tcW w:w="1620" w:type="dxa"/>
          </w:tcPr>
          <w:p w:rsidR="001B259E" w:rsidRPr="00A414CC" w:rsidRDefault="00EC20B8" w:rsidP="00EC20B8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helle Grady, Super-intendent 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0 Glendale Road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70-766-5280 </w:t>
            </w:r>
          </w:p>
          <w:p w:rsidR="001216E2" w:rsidRPr="00E13E94" w:rsidRDefault="00444CEB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1216E2" w:rsidRPr="00E13E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djj.gov</w:t>
              </w:r>
            </w:hyperlink>
          </w:p>
          <w:p w:rsidR="001216E2" w:rsidRDefault="001216E2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ddle- High school; Grade 6-12</w:t>
            </w:r>
          </w:p>
        </w:tc>
      </w:tr>
      <w:tr w:rsidR="000C51F7" w:rsidTr="00261FDE">
        <w:tc>
          <w:tcPr>
            <w:tcW w:w="1705" w:type="dxa"/>
          </w:tcPr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7EDE">
              <w:rPr>
                <w:rFonts w:ascii="Times New Roman" w:hAnsi="Times New Roman" w:cs="Times New Roman"/>
                <w:sz w:val="24"/>
                <w:szCs w:val="24"/>
              </w:rPr>
              <w:t>SAFY (Specialized Alternatives for Families and Youth)</w:t>
            </w:r>
          </w:p>
        </w:tc>
        <w:tc>
          <w:tcPr>
            <w:tcW w:w="1620" w:type="dxa"/>
          </w:tcPr>
          <w:p w:rsidR="000C51F7" w:rsidRDefault="0029138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ra Hornsby, MSW</w:t>
            </w:r>
          </w:p>
          <w:p w:rsidR="006E7EDE" w:rsidRDefault="006E7ED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hley Stuck, CSW</w:t>
            </w:r>
          </w:p>
          <w:p w:rsidR="006E7EDE" w:rsidRDefault="006E7ED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abriel, CSW</w:t>
            </w:r>
          </w:p>
        </w:tc>
        <w:tc>
          <w:tcPr>
            <w:tcW w:w="4098" w:type="dxa"/>
          </w:tcPr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FY of Kentucky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Elizabethtown Division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4000 N Dixie HWY #6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Elizabethtown KY 42701</w:t>
            </w:r>
          </w:p>
          <w:p w:rsidR="00291382" w:rsidRPr="00291382" w:rsidRDefault="00291382" w:rsidP="00291382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291382">
              <w:rPr>
                <w:rFonts w:ascii="Times New Roman" w:hAnsi="Times New Roman" w:cs="Times New Roman"/>
                <w:sz w:val="24"/>
                <w:szCs w:val="24"/>
              </w:rPr>
              <w:t>Phone- 270 853 1016</w:t>
            </w:r>
          </w:p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0C51F7" w:rsidRDefault="000C51F7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259E" w:rsidTr="00261FDE">
        <w:tc>
          <w:tcPr>
            <w:tcW w:w="1705" w:type="dxa"/>
          </w:tcPr>
          <w:p w:rsidR="001B259E" w:rsidRPr="00F96B86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6B86">
              <w:rPr>
                <w:rFonts w:ascii="Times New Roman" w:hAnsi="Times New Roman" w:cs="Times New Roman"/>
                <w:sz w:val="24"/>
                <w:szCs w:val="24"/>
              </w:rPr>
              <w:t>Spring Haven  Domestic Violence Inc.</w:t>
            </w:r>
          </w:p>
        </w:tc>
        <w:tc>
          <w:tcPr>
            <w:tcW w:w="1620" w:type="dxa"/>
          </w:tcPr>
          <w:p w:rsidR="001B259E" w:rsidRDefault="00F437BC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zanne Walters</w:t>
            </w:r>
            <w:r w:rsidR="001B259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O. Box 2047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2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5-4057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 270-766-1081</w:t>
            </w: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elter, advocacy &amp; Education for victims of domestic violence</w:t>
            </w:r>
          </w:p>
        </w:tc>
      </w:tr>
      <w:tr w:rsidR="001B259E" w:rsidTr="00261FDE">
        <w:tc>
          <w:tcPr>
            <w:tcW w:w="1705" w:type="dxa"/>
          </w:tcPr>
          <w:p w:rsidR="001B259E" w:rsidRPr="00F96B86" w:rsidRDefault="001B259E" w:rsidP="00291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96B86">
              <w:rPr>
                <w:rFonts w:ascii="Times New Roman" w:hAnsi="Times New Roman" w:cs="Times New Roman"/>
                <w:sz w:val="24"/>
                <w:szCs w:val="24"/>
              </w:rPr>
              <w:t xml:space="preserve">Sunrise Children’s Services </w:t>
            </w:r>
          </w:p>
        </w:tc>
        <w:tc>
          <w:tcPr>
            <w:tcW w:w="1620" w:type="dxa"/>
          </w:tcPr>
          <w:p w:rsidR="001B259E" w:rsidRPr="001216E2" w:rsidRDefault="00F96B86" w:rsidP="00261FDE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sie Buford, Program Director</w:t>
            </w:r>
          </w:p>
        </w:tc>
        <w:tc>
          <w:tcPr>
            <w:tcW w:w="4098" w:type="dxa"/>
          </w:tcPr>
          <w:p w:rsidR="001B259E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0 Commerce Dr</w:t>
            </w:r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</w:t>
            </w:r>
          </w:p>
          <w:p w:rsidR="001216E2" w:rsidRDefault="001216E2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506-1064</w:t>
            </w:r>
          </w:p>
          <w:p w:rsidR="00E13E94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ren in Crisis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nder Touch Senior Services, Inc.</w:t>
            </w:r>
          </w:p>
        </w:tc>
        <w:tc>
          <w:tcPr>
            <w:tcW w:w="1620" w:type="dxa"/>
          </w:tcPr>
          <w:p w:rsidR="001B259E" w:rsidRDefault="00E13E94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an</w:t>
            </w:r>
            <w:r w:rsidR="001B259E">
              <w:rPr>
                <w:rFonts w:ascii="Times New Roman" w:hAnsi="Times New Roman" w:cs="Times New Roman"/>
                <w:sz w:val="24"/>
                <w:szCs w:val="24"/>
              </w:rPr>
              <w:t xml:space="preserve"> Beams-Director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 Mulberry Street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5-3332</w:t>
            </w:r>
          </w:p>
          <w:p w:rsidR="001B259E" w:rsidRPr="00E13E94" w:rsidRDefault="00444CEB" w:rsidP="00261FDE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hyperlink r:id="rId21" w:history="1"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www.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bCs/>
                  <w:sz w:val="21"/>
                  <w:szCs w:val="21"/>
                </w:rPr>
                <w:t>tendertouchseniorservices</w:t>
              </w:r>
              <w:r w:rsidR="00E13E94" w:rsidRPr="00E13E94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.com/</w:t>
              </w:r>
            </w:hyperlink>
          </w:p>
          <w:p w:rsidR="00E13E94" w:rsidRDefault="00E13E94" w:rsidP="00261FDE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 adult care &amp; Services; adult daycare</w:t>
            </w:r>
            <w:r w:rsidR="00291382">
              <w:rPr>
                <w:rFonts w:ascii="Times New Roman" w:hAnsi="Times New Roman" w:cs="Times New Roman"/>
                <w:sz w:val="24"/>
                <w:szCs w:val="24"/>
              </w:rPr>
              <w:t>; assisted living</w:t>
            </w:r>
          </w:p>
        </w:tc>
      </w:tr>
      <w:tr w:rsidR="001B259E" w:rsidTr="00261FDE">
        <w:tc>
          <w:tcPr>
            <w:tcW w:w="1705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Kentucky Career Center</w:t>
            </w:r>
          </w:p>
        </w:tc>
        <w:tc>
          <w:tcPr>
            <w:tcW w:w="1620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nifer Carman</w:t>
            </w:r>
          </w:p>
        </w:tc>
        <w:tc>
          <w:tcPr>
            <w:tcW w:w="4098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3 Ring Road Suite 100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zabethtown, KY 42701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766-5115</w:t>
            </w:r>
          </w:p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0-234-5832</w:t>
            </w:r>
          </w:p>
          <w:p w:rsidR="00E13E94" w:rsidRPr="00E13E94" w:rsidRDefault="00444CEB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22" w:history="1"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www.kentuckycareercenter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</w:t>
              </w:r>
              <w:r w:rsidR="00E13E94" w:rsidRPr="00E13E94">
                <w:rPr>
                  <w:rStyle w:val="Hyperlink"/>
                  <w:rFonts w:ascii="Arial" w:hAnsi="Arial" w:cs="Arial"/>
                  <w:bCs/>
                  <w:sz w:val="21"/>
                  <w:szCs w:val="21"/>
                  <w:shd w:val="clear" w:color="auto" w:fill="FFFFFF"/>
                </w:rPr>
                <w:t>ky</w:t>
              </w:r>
              <w:r w:rsidR="00E13E94" w:rsidRPr="00E13E94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.gov/</w:t>
              </w:r>
            </w:hyperlink>
          </w:p>
          <w:p w:rsidR="00E13E94" w:rsidRPr="00E13E94" w:rsidRDefault="00E13E94" w:rsidP="00261FDE">
            <w:pP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927" w:type="dxa"/>
          </w:tcPr>
          <w:p w:rsidR="001B259E" w:rsidRDefault="001B259E" w:rsidP="00261F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 training</w:t>
            </w:r>
          </w:p>
        </w:tc>
      </w:tr>
    </w:tbl>
    <w:p w:rsidR="00291382" w:rsidRDefault="00291382"/>
    <w:p w:rsidR="00444CEB" w:rsidRDefault="00444CEB"/>
    <w:p w:rsidR="00444CEB" w:rsidRDefault="00444CEB">
      <w:r>
        <w:t>Revised 8-2-2017</w:t>
      </w:r>
      <w:bookmarkStart w:id="0" w:name="_GoBack"/>
      <w:bookmarkEnd w:id="0"/>
    </w:p>
    <w:sectPr w:rsidR="00444C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5214DE"/>
    <w:multiLevelType w:val="multilevel"/>
    <w:tmpl w:val="93E65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jQyMjeyMDM3NjdU0lEKTi0uzszPAykwrAUAd3uAtywAAAA="/>
  </w:docVars>
  <w:rsids>
    <w:rsidRoot w:val="001B259E"/>
    <w:rsid w:val="00023C74"/>
    <w:rsid w:val="000449BE"/>
    <w:rsid w:val="000C51F7"/>
    <w:rsid w:val="001216E2"/>
    <w:rsid w:val="001B259E"/>
    <w:rsid w:val="001F44C9"/>
    <w:rsid w:val="00281808"/>
    <w:rsid w:val="00291382"/>
    <w:rsid w:val="003407F5"/>
    <w:rsid w:val="00405538"/>
    <w:rsid w:val="00444CEB"/>
    <w:rsid w:val="00474706"/>
    <w:rsid w:val="004905F0"/>
    <w:rsid w:val="0053617F"/>
    <w:rsid w:val="005B6F86"/>
    <w:rsid w:val="006323DC"/>
    <w:rsid w:val="0064395E"/>
    <w:rsid w:val="006E7EDE"/>
    <w:rsid w:val="007F2933"/>
    <w:rsid w:val="008C2F23"/>
    <w:rsid w:val="009F0A16"/>
    <w:rsid w:val="00A414CC"/>
    <w:rsid w:val="00AF7FE3"/>
    <w:rsid w:val="00BA0440"/>
    <w:rsid w:val="00C36C8D"/>
    <w:rsid w:val="00D4514B"/>
    <w:rsid w:val="00E13E94"/>
    <w:rsid w:val="00E30AC4"/>
    <w:rsid w:val="00E3109E"/>
    <w:rsid w:val="00EC20B8"/>
    <w:rsid w:val="00EF68C2"/>
    <w:rsid w:val="00F314E9"/>
    <w:rsid w:val="00F437BC"/>
    <w:rsid w:val="00F96B86"/>
    <w:rsid w:val="00FD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94EA3C-C316-4BFF-89DA-415F2A74D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5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2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25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B259E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291382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1382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C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.zsigray@centerforbehavioralhealth.com" TargetMode="External"/><Relationship Id="rId13" Type="http://schemas.openxmlformats.org/officeDocument/2006/relationships/hyperlink" Target="http://www.hardin.k12.ky.us/" TargetMode="External"/><Relationship Id="rId18" Type="http://schemas.openxmlformats.org/officeDocument/2006/relationships/hyperlink" Target="mailto:grace@ltadd.org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tendertouchseniorservices.com/" TargetMode="External"/><Relationship Id="rId7" Type="http://schemas.openxmlformats.org/officeDocument/2006/relationships/hyperlink" Target="http://www.boyshaven.org" TargetMode="External"/><Relationship Id="rId12" Type="http://schemas.openxmlformats.org/officeDocument/2006/relationships/hyperlink" Target="mailto:Rudy.garcia@hardin.kyschools.us" TargetMode="External"/><Relationship Id="rId17" Type="http://schemas.openxmlformats.org/officeDocument/2006/relationships/hyperlink" Target="https://www.hosparus.org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helpinghandofhope.com/" TargetMode="External"/><Relationship Id="rId20" Type="http://schemas.openxmlformats.org/officeDocument/2006/relationships/hyperlink" Target="http://www.djj.gov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bbbsky.org/" TargetMode="External"/><Relationship Id="rId11" Type="http://schemas.openxmlformats.org/officeDocument/2006/relationships/hyperlink" Target="mailto:Rudy.garcia@hardin.kyschools.us" TargetMode="External"/><Relationship Id="rId24" Type="http://schemas.openxmlformats.org/officeDocument/2006/relationships/theme" Target="theme/theme1.xml"/><Relationship Id="rId5" Type="http://schemas.openxmlformats.org/officeDocument/2006/relationships/hyperlink" Target="http://benchmarkfamilyservices.org/" TargetMode="External"/><Relationship Id="rId15" Type="http://schemas.openxmlformats.org/officeDocument/2006/relationships/hyperlink" Target="http://www.hmh.net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d.chfs.ky.gov/Office_Phone/index.aspx?county=49" TargetMode="External"/><Relationship Id="rId19" Type="http://schemas.openxmlformats.org/officeDocument/2006/relationships/hyperlink" Target="http://www.ltad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mmunicare.org/" TargetMode="External"/><Relationship Id="rId14" Type="http://schemas.openxmlformats.org/officeDocument/2006/relationships/hyperlink" Target="mailto:lcasey@hmh.net" TargetMode="External"/><Relationship Id="rId22" Type="http://schemas.openxmlformats.org/officeDocument/2006/relationships/hyperlink" Target="http://www.kentuckycareercenter.ky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usalia</dc:creator>
  <cp:keywords/>
  <dc:description/>
  <cp:lastModifiedBy>Gouvas, Emily</cp:lastModifiedBy>
  <cp:revision>23</cp:revision>
  <cp:lastPrinted>2016-04-04T23:41:00Z</cp:lastPrinted>
  <dcterms:created xsi:type="dcterms:W3CDTF">2016-05-20T13:32:00Z</dcterms:created>
  <dcterms:modified xsi:type="dcterms:W3CDTF">2017-08-02T19:30:00Z</dcterms:modified>
</cp:coreProperties>
</file>